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FE462D" w:rsidRPr="005F0821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2418AD" w:rsidP="00FE462D"/>
        </w:tc>
        <w:tc>
          <w:tcPr>
            <w:tcW w:w="8188" w:type="dxa"/>
            <w:vAlign w:val="center"/>
          </w:tcPr>
          <w:p w:rsidR="002418AD" w:rsidRPr="008B3B34" w:rsidRDefault="003265FA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>
              <w:rPr>
                <w:rFonts w:ascii="Arial" w:eastAsia="HY견고딕" w:hAnsi="Arial" w:cs="Arial" w:hint="eastAsia"/>
                <w:b/>
                <w:sz w:val="60"/>
                <w:szCs w:val="60"/>
              </w:rPr>
              <w:t>A</w:t>
            </w:r>
            <w:r w:rsidR="005A4BF0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="005A4BF0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2</w:t>
            </w:r>
            <w:r w:rsidR="00F719EB">
              <w:rPr>
                <w:rFonts w:ascii="Arial" w:eastAsia="HY견고딕" w:hAnsi="Arial" w:cs="Arial"/>
                <w:b/>
                <w:sz w:val="60"/>
                <w:szCs w:val="60"/>
              </w:rPr>
              <w:t>1</w:t>
            </w:r>
          </w:p>
          <w:p w:rsidR="002418AD" w:rsidRPr="00C14198" w:rsidRDefault="00F719EB" w:rsidP="00F719EB">
            <w:pPr>
              <w:jc w:val="center"/>
              <w:rPr>
                <w:b/>
              </w:rPr>
            </w:pPr>
            <w:r>
              <w:rPr>
                <w:rFonts w:ascii="Arial" w:eastAsia="HY견고딕" w:hAnsi="Arial" w:cs="Arial" w:hint="eastAsia"/>
                <w:sz w:val="28"/>
              </w:rPr>
              <w:t>Oct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>
              <w:rPr>
                <w:rFonts w:ascii="Arial" w:eastAsia="HY견고딕" w:hAnsi="Arial" w:cs="Arial"/>
                <w:sz w:val="28"/>
              </w:rPr>
              <w:t>20</w:t>
            </w:r>
            <w:r w:rsidR="00442A7A" w:rsidRPr="008B3B34">
              <w:rPr>
                <w:rFonts w:ascii="Arial" w:eastAsia="HY견고딕" w:hAnsi="Arial" w:cs="Arial"/>
                <w:sz w:val="28"/>
              </w:rPr>
              <w:t>(Wed)~</w:t>
            </w:r>
            <w:r>
              <w:rPr>
                <w:rFonts w:ascii="Arial" w:eastAsia="HY견고딕" w:hAnsi="Arial" w:cs="Arial"/>
                <w:sz w:val="28"/>
              </w:rPr>
              <w:t>22(Fri), 2021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(  </w:t>
            </w:r>
            <w:proofErr w:type="gramEnd"/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  <w:p w:rsidR="005F1BA6" w:rsidRPr="005F1BA6" w:rsidRDefault="005F1BA6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F719EB">
      <w:pPr>
        <w:rPr>
          <w:sz w:val="12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751822BB" wp14:editId="39F962E9">
            <wp:simplePos x="0" y="0"/>
            <wp:positionH relativeFrom="column">
              <wp:posOffset>-56267</wp:posOffset>
            </wp:positionH>
            <wp:positionV relativeFrom="paragraph">
              <wp:posOffset>-1198245</wp:posOffset>
            </wp:positionV>
            <wp:extent cx="1609725" cy="658221"/>
            <wp:effectExtent l="0" t="0" r="0" b="8890"/>
            <wp:wrapNone/>
            <wp:docPr id="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658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5F0821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</w:t>
            </w:r>
            <w:r w:rsidR="00F719EB">
              <w:rPr>
                <w:rFonts w:ascii="Arial" w:eastAsia="맑은 고딕" w:hAnsi="Arial" w:cs="Arial"/>
                <w:bCs/>
                <w:color w:val="000000"/>
                <w:kern w:val="0"/>
                <w:sz w:val="22"/>
                <w:szCs w:val="24"/>
              </w:rPr>
              <w:t>.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m</w:t>
            </w:r>
            <w:r w:rsidR="00F719EB">
              <w:rPr>
                <w:rFonts w:ascii="Arial" w:eastAsia="맑은 고딕" w:hAnsi="Arial" w:cs="Arial"/>
                <w:bCs/>
                <w:color w:val="000000"/>
                <w:kern w:val="0"/>
                <w:sz w:val="22"/>
                <w:szCs w:val="24"/>
              </w:rPr>
              <w:t>.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5F0821" w:rsidRPr="005F0821" w:rsidRDefault="005F0821">
      <w:pPr>
        <w:rPr>
          <w:b/>
          <w:sz w:val="16"/>
        </w:rPr>
      </w:pPr>
      <w:r>
        <w:rPr>
          <w:rFonts w:asciiTheme="minorEastAsia" w:hAnsiTheme="minorEastAsia" w:hint="eastAsia"/>
          <w:b/>
          <w:sz w:val="16"/>
        </w:rPr>
        <w:t>※</w:t>
      </w:r>
      <w:r>
        <w:rPr>
          <w:rFonts w:hint="eastAsia"/>
          <w:b/>
          <w:sz w:val="16"/>
        </w:rPr>
        <w:t xml:space="preserve"> </w:t>
      </w:r>
      <w:r w:rsidR="0098439F">
        <w:rPr>
          <w:b/>
          <w:sz w:val="16"/>
        </w:rPr>
        <w:t>Early-bird 10% Discount: until</w:t>
      </w:r>
      <w:r>
        <w:rPr>
          <w:b/>
          <w:sz w:val="16"/>
        </w:rPr>
        <w:t xml:space="preserve"> </w:t>
      </w:r>
      <w:r w:rsidR="0098439F">
        <w:rPr>
          <w:rFonts w:hint="eastAsia"/>
          <w:b/>
          <w:sz w:val="16"/>
        </w:rPr>
        <w:t>April</w:t>
      </w:r>
      <w:r w:rsidR="0064536F">
        <w:rPr>
          <w:b/>
          <w:sz w:val="16"/>
        </w:rPr>
        <w:t xml:space="preserve"> </w:t>
      </w:r>
      <w:r w:rsidR="00B119A4">
        <w:rPr>
          <w:b/>
          <w:sz w:val="16"/>
        </w:rPr>
        <w:t>3</w:t>
      </w:r>
      <w:r w:rsidR="0098439F">
        <w:rPr>
          <w:b/>
          <w:sz w:val="16"/>
        </w:rPr>
        <w:t>0</w:t>
      </w:r>
      <w:r w:rsidR="00F719EB">
        <w:rPr>
          <w:b/>
          <w:sz w:val="16"/>
        </w:rPr>
        <w:t>(</w:t>
      </w:r>
      <w:r w:rsidR="0098439F">
        <w:rPr>
          <w:b/>
          <w:sz w:val="16"/>
        </w:rPr>
        <w:t>Fri</w:t>
      </w:r>
      <w:r>
        <w:rPr>
          <w:b/>
          <w:sz w:val="16"/>
        </w:rPr>
        <w:t>)</w:t>
      </w:r>
      <w:bookmarkStart w:id="0" w:name="_GoBack"/>
      <w:bookmarkEnd w:id="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F719EB">
        <w:rPr>
          <w:rFonts w:ascii="Arial" w:eastAsia="맑은 고딕" w:hAnsi="Arial" w:cs="Arial"/>
          <w:color w:val="000000"/>
          <w:kern w:val="0"/>
          <w:szCs w:val="20"/>
        </w:rPr>
        <w:t>September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</w:t>
      </w:r>
      <w:r w:rsidR="00F719EB">
        <w:rPr>
          <w:rFonts w:ascii="Arial" w:eastAsia="맑은 고딕" w:hAnsi="Arial" w:cs="Arial"/>
          <w:color w:val="000000"/>
          <w:kern w:val="0"/>
          <w:szCs w:val="20"/>
        </w:rPr>
        <w:t>17, 2021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473F9B" wp14:editId="60601664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97634E" id="모서리가 둥근 직사각형 4" o:spid="_x0000_s1026" style="position:absolute;left:0;text-align:left;margin-left:75.75pt;margin-top:13.5pt;width:453pt;height:7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D900AE" wp14:editId="4FFC0C25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385D0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A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</w:t>
                            </w:r>
                            <w:r w:rsidR="00F51E10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S</w:t>
                            </w:r>
                            <w:r w:rsidR="00F51E10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how Management </w:t>
                            </w:r>
                            <w:proofErr w:type="gramStart"/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 w:rsid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: +82-2-555-7153 ,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E-mail. </w:t>
                            </w:r>
                            <w:r w:rsidR="00B26B92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hjkim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900AE" id="직사각형 3" o:spid="_x0000_s1026" style="position:absolute;left:0;text-align:left;margin-left:-4.5pt;margin-top:6.05pt;width:533.25pt;height:24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385D0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A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</w:t>
                      </w:r>
                      <w:r w:rsidR="00F51E10">
                        <w:rPr>
                          <w:rFonts w:ascii="Arial" w:eastAsiaTheme="minorHAnsi" w:hAnsi="Arial" w:cs="Arial" w:hint="eastAsia"/>
                          <w:sz w:val="22"/>
                        </w:rPr>
                        <w:t>S</w:t>
                      </w:r>
                      <w:r w:rsidR="00F51E10">
                        <w:rPr>
                          <w:rFonts w:ascii="Arial" w:eastAsiaTheme="minorHAnsi" w:hAnsi="Arial" w:cs="Arial"/>
                          <w:sz w:val="22"/>
                        </w:rPr>
                        <w:t xml:space="preserve">how Management </w:t>
                      </w:r>
                      <w:proofErr w:type="gramStart"/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 w:rsidR="008B3B34"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>: +82-2-555-7153 ,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 xml:space="preserve"> E-mail. </w:t>
                      </w:r>
                      <w:r w:rsidR="00B26B92">
                        <w:rPr>
                          <w:rFonts w:ascii="Arial" w:eastAsiaTheme="minorHAnsi" w:hAnsi="Arial" w:cs="Arial" w:hint="eastAsia"/>
                          <w:sz w:val="22"/>
                        </w:rPr>
                        <w:t>hjkim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7815D3" w:rsidP="00DD5C1F">
      <w:pPr>
        <w:spacing w:after="0" w:line="240" w:lineRule="auto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163650E5">
            <wp:extent cx="6730670" cy="8684029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8272" cy="8693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3567E" w:rsidRPr="00DD5C1F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59CDD" wp14:editId="734F810E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9A602B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9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59CDD" id="_x0000_s1027" style="position:absolute;left:0;text-align:left;margin-left:-3.75pt;margin-top:697pt;width:533.25pt;height:24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9A602B">
                        <w:rPr>
                          <w:rFonts w:ascii="Arial" w:eastAsiaTheme="minorHAnsi" w:hAnsi="Arial" w:cs="Arial"/>
                          <w:sz w:val="22"/>
                        </w:rPr>
                        <w:t>9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8"/>
      <w:headerReference w:type="default" r:id="rId9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0AD3" w:rsidRDefault="004D0AD3" w:rsidP="002418AD">
      <w:pPr>
        <w:spacing w:after="0" w:line="240" w:lineRule="auto"/>
      </w:pPr>
      <w:r>
        <w:separator/>
      </w:r>
    </w:p>
  </w:endnote>
  <w:endnote w:type="continuationSeparator" w:id="0">
    <w:p w:rsidR="004D0AD3" w:rsidRDefault="004D0AD3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0AD3" w:rsidRDefault="004D0AD3" w:rsidP="002418AD">
      <w:pPr>
        <w:spacing w:after="0" w:line="240" w:lineRule="auto"/>
      </w:pPr>
      <w:r>
        <w:separator/>
      </w:r>
    </w:p>
  </w:footnote>
  <w:footnote w:type="continuationSeparator" w:id="0">
    <w:p w:rsidR="004D0AD3" w:rsidRDefault="004D0AD3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oxqAXJ5HMMsAAAA"/>
  </w:docVars>
  <w:rsids>
    <w:rsidRoot w:val="00C14198"/>
    <w:rsid w:val="0001310A"/>
    <w:rsid w:val="000257C4"/>
    <w:rsid w:val="000B29DC"/>
    <w:rsid w:val="000E4327"/>
    <w:rsid w:val="001569E9"/>
    <w:rsid w:val="001838DF"/>
    <w:rsid w:val="0023567E"/>
    <w:rsid w:val="002418AD"/>
    <w:rsid w:val="003265FA"/>
    <w:rsid w:val="00362A03"/>
    <w:rsid w:val="00370412"/>
    <w:rsid w:val="00370AA2"/>
    <w:rsid w:val="00385D04"/>
    <w:rsid w:val="003D4D63"/>
    <w:rsid w:val="004233FC"/>
    <w:rsid w:val="00442A7A"/>
    <w:rsid w:val="004504E0"/>
    <w:rsid w:val="004A5C73"/>
    <w:rsid w:val="004D0AD3"/>
    <w:rsid w:val="004E089F"/>
    <w:rsid w:val="00506432"/>
    <w:rsid w:val="00527A16"/>
    <w:rsid w:val="00584F17"/>
    <w:rsid w:val="005A4BF0"/>
    <w:rsid w:val="005C01F6"/>
    <w:rsid w:val="005D7437"/>
    <w:rsid w:val="005F0821"/>
    <w:rsid w:val="005F1BA6"/>
    <w:rsid w:val="005F6AB1"/>
    <w:rsid w:val="00600F82"/>
    <w:rsid w:val="00643C06"/>
    <w:rsid w:val="0064536F"/>
    <w:rsid w:val="006713AF"/>
    <w:rsid w:val="00691248"/>
    <w:rsid w:val="00693C8F"/>
    <w:rsid w:val="006D3750"/>
    <w:rsid w:val="006E3D93"/>
    <w:rsid w:val="007815D3"/>
    <w:rsid w:val="007860A9"/>
    <w:rsid w:val="007946DD"/>
    <w:rsid w:val="007A76F5"/>
    <w:rsid w:val="00813245"/>
    <w:rsid w:val="008359DE"/>
    <w:rsid w:val="00842200"/>
    <w:rsid w:val="008A3492"/>
    <w:rsid w:val="008A7FA4"/>
    <w:rsid w:val="008B3B34"/>
    <w:rsid w:val="008C3C53"/>
    <w:rsid w:val="00926DD5"/>
    <w:rsid w:val="0098439F"/>
    <w:rsid w:val="009A23E3"/>
    <w:rsid w:val="009A602B"/>
    <w:rsid w:val="00B119A4"/>
    <w:rsid w:val="00B2399F"/>
    <w:rsid w:val="00B26B92"/>
    <w:rsid w:val="00C14198"/>
    <w:rsid w:val="00C17F76"/>
    <w:rsid w:val="00C31E21"/>
    <w:rsid w:val="00C9736F"/>
    <w:rsid w:val="00CD623F"/>
    <w:rsid w:val="00D118D2"/>
    <w:rsid w:val="00DD5C1F"/>
    <w:rsid w:val="00EC530E"/>
    <w:rsid w:val="00F11E84"/>
    <w:rsid w:val="00F51E10"/>
    <w:rsid w:val="00F719EB"/>
    <w:rsid w:val="00FE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A445F"/>
  <w15:docId w15:val="{B0C25021-34EC-4862-A34E-420FD126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Windows 사용자</cp:lastModifiedBy>
  <cp:revision>21</cp:revision>
  <cp:lastPrinted>2019-03-15T08:04:00Z</cp:lastPrinted>
  <dcterms:created xsi:type="dcterms:W3CDTF">2017-11-24T07:40:00Z</dcterms:created>
  <dcterms:modified xsi:type="dcterms:W3CDTF">2021-01-28T08:17:00Z</dcterms:modified>
</cp:coreProperties>
</file>